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41749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5FAF5AE6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1AAE3984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4B7EC37B" wp14:editId="591E2ECF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8E1494F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65C612B2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7AC81CF0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6A0B2111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48006902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52C957C7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11395645" w14:textId="77777777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 xml:space="preserve">e-mail: geseor@uesc.br | </w:t>
            </w:r>
            <w:r w:rsidR="000043CD">
              <w:rPr>
                <w:rFonts w:asciiTheme="majorHAnsi" w:hAnsiTheme="majorHAnsi"/>
                <w:sz w:val="16"/>
              </w:rPr>
              <w:t>concurso_prof@uesc.br</w:t>
            </w:r>
            <w:r w:rsidRPr="00535D62">
              <w:rPr>
                <w:rFonts w:asciiTheme="majorHAnsi" w:hAnsiTheme="majorHAnsi"/>
                <w:sz w:val="16"/>
              </w:rPr>
              <w:t xml:space="preserve">   site: www.uesc.br</w:t>
            </w:r>
          </w:p>
        </w:tc>
      </w:tr>
    </w:tbl>
    <w:p w14:paraId="653F0E7B" w14:textId="47E7369E" w:rsidR="0058133A" w:rsidRPr="0058133A" w:rsidRDefault="0058133A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CONCURSO PÚBLICO PARA PROVIMENTO D</w:t>
      </w:r>
      <w:r w:rsidRPr="0058133A">
        <w:rPr>
          <w:rFonts w:asciiTheme="majorHAnsi" w:hAnsiTheme="majorHAnsi"/>
          <w:b/>
          <w:sz w:val="22"/>
          <w:szCs w:val="24"/>
        </w:rPr>
        <w:t xml:space="preserve">E CARGOS DE PROFESSOR </w:t>
      </w:r>
      <w:r w:rsidR="007C4D9E">
        <w:rPr>
          <w:rFonts w:asciiTheme="majorHAnsi" w:hAnsiTheme="majorHAnsi"/>
          <w:b/>
          <w:sz w:val="22"/>
          <w:szCs w:val="24"/>
        </w:rPr>
        <w:t>A</w:t>
      </w:r>
      <w:r w:rsidR="00742FEF">
        <w:rPr>
          <w:rFonts w:asciiTheme="majorHAnsi" w:hAnsiTheme="majorHAnsi"/>
          <w:b/>
          <w:sz w:val="22"/>
          <w:szCs w:val="24"/>
        </w:rPr>
        <w:t>SSISTENTE</w:t>
      </w:r>
      <w:r w:rsidRPr="0058133A">
        <w:rPr>
          <w:rFonts w:asciiTheme="majorHAnsi" w:hAnsiTheme="majorHAnsi"/>
          <w:b/>
          <w:sz w:val="22"/>
          <w:szCs w:val="24"/>
        </w:rPr>
        <w:t xml:space="preserve"> NÍVEL “A”</w:t>
      </w:r>
    </w:p>
    <w:p w14:paraId="3F1B7839" w14:textId="258AC9EC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8D58F8">
        <w:rPr>
          <w:rFonts w:asciiTheme="majorHAnsi" w:hAnsiTheme="majorHAnsi"/>
          <w:sz w:val="18"/>
          <w:szCs w:val="24"/>
        </w:rPr>
        <w:t>005</w:t>
      </w:r>
      <w:r w:rsidR="007C4D9E">
        <w:rPr>
          <w:rFonts w:asciiTheme="majorHAnsi" w:hAnsiTheme="majorHAnsi"/>
          <w:sz w:val="18"/>
          <w:szCs w:val="24"/>
        </w:rPr>
        <w:t>/202</w:t>
      </w:r>
      <w:r w:rsidR="008D58F8">
        <w:rPr>
          <w:rFonts w:asciiTheme="majorHAnsi" w:hAnsiTheme="majorHAnsi"/>
          <w:sz w:val="18"/>
          <w:szCs w:val="24"/>
        </w:rPr>
        <w:t>4</w:t>
      </w:r>
    </w:p>
    <w:p w14:paraId="1BDFFFFF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7B6C9294" w14:textId="77777777"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14:paraId="0F4039C5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633"/>
        <w:gridCol w:w="709"/>
        <w:gridCol w:w="2769"/>
      </w:tblGrid>
      <w:tr w:rsidR="0058133A" w:rsidRPr="00535D62" w14:paraId="77B102B8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F4F3BD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763D7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FE0233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7493A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45AA2F35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CC24614" w14:textId="77777777"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74336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F21C1B9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CE1CDC3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F6C95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815798E" w14:textId="4EF613E1" w:rsidR="00C96A1E" w:rsidRPr="00535D62" w:rsidRDefault="00742FEF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505F2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1D11A183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3B486382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6DE71F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1B36A6E9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E447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2195B7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E0C4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47A773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6474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367090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B764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5D9C4E9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9499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5BA69DC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3CCF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A43F03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BDFC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A99170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3469E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4906F3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55CA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3F41C5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6CD0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71096A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F580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E25A87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1430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48E2EA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C517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3C675E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090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B51AE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58A3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DF96C2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5FA8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0A689CF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7F7B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A6660A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1A6B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156872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69EC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8CBFCC9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6A0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F86E0D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AD82FD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C3CDED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BF25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571CFC0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D421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DA41460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CFDDF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3B7DC3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E81D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C726A3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7EBE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D24DE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1A3B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7B0A778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2F65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0F156DDB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44241412" w14:textId="77777777" w:rsidR="004E3634" w:rsidRPr="00535D62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)</w:t>
      </w:r>
    </w:p>
    <w:p w14:paraId="3722C224" w14:textId="77777777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535D62" w:rsidSect="00595556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F5C2E" w14:textId="77777777" w:rsidR="00595556" w:rsidRDefault="00595556">
      <w:r>
        <w:separator/>
      </w:r>
    </w:p>
  </w:endnote>
  <w:endnote w:type="continuationSeparator" w:id="0">
    <w:p w14:paraId="152FE942" w14:textId="77777777" w:rsidR="00595556" w:rsidRDefault="00595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6ACBB" w14:textId="77777777" w:rsidR="00595556" w:rsidRDefault="00595556">
      <w:r>
        <w:separator/>
      </w:r>
    </w:p>
  </w:footnote>
  <w:footnote w:type="continuationSeparator" w:id="0">
    <w:p w14:paraId="22CA4606" w14:textId="77777777" w:rsidR="00595556" w:rsidRDefault="00595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1305235792">
    <w:abstractNumId w:val="6"/>
  </w:num>
  <w:num w:numId="2" w16cid:durableId="551890013">
    <w:abstractNumId w:val="4"/>
  </w:num>
  <w:num w:numId="3" w16cid:durableId="1605528250">
    <w:abstractNumId w:val="1"/>
  </w:num>
  <w:num w:numId="4" w16cid:durableId="66660220">
    <w:abstractNumId w:val="7"/>
  </w:num>
  <w:num w:numId="5" w16cid:durableId="348603171">
    <w:abstractNumId w:val="3"/>
  </w:num>
  <w:num w:numId="6" w16cid:durableId="1441220515">
    <w:abstractNumId w:val="10"/>
  </w:num>
  <w:num w:numId="7" w16cid:durableId="2013793060">
    <w:abstractNumId w:val="0"/>
  </w:num>
  <w:num w:numId="8" w16cid:durableId="823621893">
    <w:abstractNumId w:val="9"/>
  </w:num>
  <w:num w:numId="9" w16cid:durableId="1278487741">
    <w:abstractNumId w:val="8"/>
  </w:num>
  <w:num w:numId="10" w16cid:durableId="433671376">
    <w:abstractNumId w:val="2"/>
  </w:num>
  <w:num w:numId="11" w16cid:durableId="2964238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043CD"/>
    <w:rsid w:val="00012BAB"/>
    <w:rsid w:val="000174C8"/>
    <w:rsid w:val="000440FC"/>
    <w:rsid w:val="000563B9"/>
    <w:rsid w:val="000867C2"/>
    <w:rsid w:val="00087135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69F4"/>
    <w:rsid w:val="004C7551"/>
    <w:rsid w:val="004E3634"/>
    <w:rsid w:val="004F4135"/>
    <w:rsid w:val="005033FD"/>
    <w:rsid w:val="00504108"/>
    <w:rsid w:val="005132E5"/>
    <w:rsid w:val="00522CF7"/>
    <w:rsid w:val="00523B06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95556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3954"/>
    <w:rsid w:val="006D7A7D"/>
    <w:rsid w:val="006F6D39"/>
    <w:rsid w:val="0071189E"/>
    <w:rsid w:val="0072296D"/>
    <w:rsid w:val="007259ED"/>
    <w:rsid w:val="00742FEF"/>
    <w:rsid w:val="00767250"/>
    <w:rsid w:val="007957D2"/>
    <w:rsid w:val="007A0E2E"/>
    <w:rsid w:val="007C4D9E"/>
    <w:rsid w:val="007C6251"/>
    <w:rsid w:val="007D26DE"/>
    <w:rsid w:val="007D7E99"/>
    <w:rsid w:val="00823294"/>
    <w:rsid w:val="00825FAF"/>
    <w:rsid w:val="008A5166"/>
    <w:rsid w:val="008C1215"/>
    <w:rsid w:val="008D58F8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113B5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AF4068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43AF8"/>
    <w:rsid w:val="00C96A1E"/>
    <w:rsid w:val="00CA5AD9"/>
    <w:rsid w:val="00CB3322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A6BA3A"/>
  <w15:docId w15:val="{9E464EAA-F09B-4F61-955D-7A042EAE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7</cp:revision>
  <cp:lastPrinted>2017-03-16T16:20:00Z</cp:lastPrinted>
  <dcterms:created xsi:type="dcterms:W3CDTF">2023-03-08T17:04:00Z</dcterms:created>
  <dcterms:modified xsi:type="dcterms:W3CDTF">2024-04-02T16:52:00Z</dcterms:modified>
</cp:coreProperties>
</file>